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Гасанов Абакар Исла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33800" cy="2049120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733800" cy="2788534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8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2043252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3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733800" cy="2387509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7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477163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7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Гасанов Абакар Исламович</dc:creator>
  <dc:language>ru-RU</dc:language>
  <cp:keywords/>
  <dcterms:created xsi:type="dcterms:W3CDTF">2025-08-30T15:47:08Z</dcterms:created>
  <dcterms:modified xsi:type="dcterms:W3CDTF">2025-08-30T15:4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